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3777" w:rsidRPr="009C3777" w:rsidRDefault="009C3777" w:rsidP="009C3777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*Appendix: More details on optimization</w:t>
      </w:r>
    </w:p>
    <w:p w:rsidR="009C3777" w:rsidRPr="009C3777" w:rsidRDefault="009C3777" w:rsidP="009C3777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p w:rsidR="009C3777" w:rsidRPr="009C3777" w:rsidRDefault="009C3777" w:rsidP="009C3777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At a high, plain-language level:</w:t>
      </w:r>
    </w:p>
    <w:p w:rsidR="009C3777" w:rsidRPr="009C3777" w:rsidRDefault="009C3777" w:rsidP="009C377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Optimization is figuring out how to get an objective given constraints and decisions.</w:t>
      </w:r>
      <w:bookmarkStart w:id="0" w:name="_GoBack"/>
      <w:bookmarkEnd w:id="0"/>
    </w:p>
    <w:p w:rsidR="009C3777" w:rsidRPr="009C3777" w:rsidRDefault="009C3777" w:rsidP="009C377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Decisions are the actions to take toward an objective within constraints. </w:t>
      </w:r>
    </w:p>
    <w:p w:rsidR="009C3777" w:rsidRPr="009C3777" w:rsidRDefault="009C3777" w:rsidP="009C37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x[event] is a yes/no decision variable we want to solve: </w:t>
      </w:r>
    </w:p>
    <w:p w:rsidR="009C3777" w:rsidRPr="009C3777" w:rsidRDefault="009C3777" w:rsidP="009C3777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1 = schedule event</w:t>
      </w:r>
    </w:p>
    <w:p w:rsidR="009C3777" w:rsidRPr="009C3777" w:rsidRDefault="009C3777" w:rsidP="009C3777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0 = not to schedule event</w:t>
      </w:r>
    </w:p>
    <w:p w:rsidR="009C3777" w:rsidRPr="009C3777" w:rsidRDefault="009C3777" w:rsidP="009C377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An objective is a goal to minimize or maximize (e.g., maximize utility/enjoyment given events selected)</w:t>
      </w:r>
    </w:p>
    <w:p w:rsidR="009C3777" w:rsidRPr="009C3777" w:rsidRDefault="009C3777" w:rsidP="009C377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Constraints are what the rules are. For example:</w:t>
      </w:r>
    </w:p>
    <w:p w:rsidR="009C3777" w:rsidRPr="009C3777" w:rsidRDefault="009C3777" w:rsidP="009C37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Focus on interesting events only.</w:t>
      </w:r>
    </w:p>
    <w:p w:rsidR="009C3777" w:rsidRPr="009C3777" w:rsidRDefault="009C3777" w:rsidP="009C3777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Not considering events below a Utility threshold, say, 5</w:t>
      </w:r>
    </w:p>
    <w:p w:rsidR="009C3777" w:rsidRPr="009C3777" w:rsidRDefault="009C3777" w:rsidP="009C37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Arrive at 10 am, or earlier for a major event.</w:t>
      </w:r>
    </w:p>
    <w:p w:rsidR="009C3777" w:rsidRPr="009C3777" w:rsidRDefault="009C3777" w:rsidP="009C3777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Arrive at 9:45 am, or earlier if it's a great morning event, say 8:00 am (if the utility score &gt;= 7 to justify less sleep)</w:t>
      </w:r>
    </w:p>
    <w:p w:rsidR="009C3777" w:rsidRPr="009C3777" w:rsidRDefault="009C3777" w:rsidP="009C37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No double-booking events</w:t>
      </w:r>
    </w:p>
    <w:p w:rsidR="009C3777" w:rsidRPr="009C3777" w:rsidRDefault="009C3777" w:rsidP="009C3777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Pick only one event per 15-minute timeslot.</w:t>
      </w:r>
    </w:p>
    <w:p w:rsidR="009C3777" w:rsidRPr="009C3777" w:rsidRDefault="009C3777" w:rsidP="00C154E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Locks in until the end (currently no partials, but we could leave 15 mins early if we want, for example)</w:t>
      </w:r>
    </w:p>
    <w:p w:rsidR="009C3777" w:rsidRPr="009C3777" w:rsidRDefault="009C3777" w:rsidP="009C37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9C3777">
        <w:rPr>
          <w:rFonts w:ascii="Tahoma" w:eastAsia="Times New Roman" w:hAnsi="Tahoma" w:cs="Tahoma"/>
          <w:sz w:val="24"/>
          <w:szCs w:val="24"/>
        </w:rPr>
        <w:t>Only one meal for lunch and one meal for dinner</w:t>
      </w:r>
    </w:p>
    <w:p w:rsidR="008F43BD" w:rsidRPr="009C3777" w:rsidRDefault="009C3777" w:rsidP="00451EA4">
      <w:pPr>
        <w:numPr>
          <w:ilvl w:val="2"/>
          <w:numId w:val="1"/>
        </w:numPr>
        <w:spacing w:before="100" w:beforeAutospacing="1" w:after="100" w:afterAutospacing="1" w:line="240" w:lineRule="auto"/>
      </w:pPr>
      <w:r w:rsidRPr="009C3777">
        <w:rPr>
          <w:rFonts w:ascii="Tahoma" w:eastAsia="Times New Roman" w:hAnsi="Tahoma" w:cs="Tahoma"/>
          <w:sz w:val="24"/>
          <w:szCs w:val="24"/>
        </w:rPr>
        <w:t>I assumed flexible 45-minute meal 'events' between, say, 11:30 am and 1:30 pm; 5:00 pm and 7:30 pm)</w:t>
      </w:r>
    </w:p>
    <w:sectPr w:rsidR="008F43BD" w:rsidRPr="009C37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D23FF2"/>
    <w:multiLevelType w:val="multilevel"/>
    <w:tmpl w:val="E3E42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wNDI2tTQyNTW2tDRQ0lEKTi0uzszPAykwrAUAYJqxuiwAAAA="/>
  </w:docVars>
  <w:rsids>
    <w:rsidRoot w:val="009C3777"/>
    <w:rsid w:val="009C3777"/>
    <w:rsid w:val="009C4151"/>
    <w:rsid w:val="00D10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235920-AB16-4EB3-96AE-3026E03C0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4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8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6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4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9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05-18T03:25:00Z</dcterms:created>
  <dcterms:modified xsi:type="dcterms:W3CDTF">2025-05-1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e5dee3-90de-47f2-a560-9d4fd3b19633</vt:lpwstr>
  </property>
</Properties>
</file>